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Table 3: Validation analysis – Risk for SPLC using unadjusted and histology-specific SIR metho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aring results for Germany (IARC/IACR MP rules) and United States (Verification dataset - SEER MP rul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ermany</w:t>
            </w:r>
            \line 
            <w:r>
              <w:rPr>
                <w:rFonts w:ascii="Calibri" w:hAnsi="Calibri"/>
                <w:sz w:val="20"/>
              </w:rPr>
              <w:t xml:space="preserve">(Analysis dataset - IARC/IACR MP rule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8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ited States</w:t>
            </w:r>
            \line 
            <w:r>
              <w:rPr>
                <w:rFonts w:ascii="Calibri" w:hAnsi="Calibri"/>
                <w:sz w:val="20"/>
              </w:rPr>
              <w:t xml:space="preserve">(Validation dataset - SEER MP rules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SIR2</w:t>
            </w:r>
            <w:r>
              <w:rPr>
                <w:b w:val="true"/>
                <w:rFonts w:ascii="Calibri" w:hAnsi="Calibri"/>
                <w:sz w:val="20"/>
              </w:rPr>
              <w:t xml:space="preserve">sub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5% CI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O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SIR2</w:t>
            </w:r>
            <w:r>
              <w:rPr>
                <w:b w:val="true"/>
                <w:rFonts w:ascii="Calibri" w:hAnsi="Calibri"/>
                <w:sz w:val="20"/>
              </w:rPr>
              <w:t xml:space="preserve">sub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5% CI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IR3</w:t>
            </w:r>
            {\sub 
            <w:r>
              <w:rPr>
                <w:rFonts w:ascii="Calibri" w:hAnsi="Calibri"/>
                <w:sz w:val="20"/>
              </w:rPr>
              <w:t xml:space="preserve">IARC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IR4</w:t>
            </w:r>
            {\sub 
            <w:r>
              <w:rPr>
                <w:rFonts w:ascii="Calibri" w:hAnsi="Calibri"/>
                <w:sz w:val="20"/>
              </w:rPr>
              <w:t xml:space="preserve">subIARC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O</w:t>
            </w:r>
            {\sub 
            <w:r>
              <w:rPr>
                <w:rFonts w:ascii="Calibri" w:hAnsi="Calibri"/>
                <w:sz w:val="20"/>
              </w:rPr>
              <w:t xml:space="preserve">SIR1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O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Femal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- All lung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3–3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96.79' y1='15.08' x2='115.07' y2='15.08' style='stroke-width: 2.13; stroke: #D3D3D3; stroke-linecap: butt;' /&gt;&lt;circle cx='96.79' cy='15.08' r='4.09' style='stroke-width: 1.77; stroke: #FFFFFF; fill: #5AC997;' /&gt;&lt;circle cx='115.07' cy='15.08' r='4.09' style='stroke-width: 1.77; stroke: #FFFFFF; fill: #833C97;' /&gt;&lt;text x='96.79' y='9.17' text-anchor='middle' style='font-size: 7.11px;fill: #5AC997; font-family: "Arial";' textLength='17.05px' lengthAdjust='spacingAndGlyphs'&gt;2.14&lt;/text&gt;&lt;text x='115.07' y='9.17' text-anchor='middle' style='font-size: 7.11px;fill: #833C97; font-family: "Arial";' textLength='17.05px' lengthAdjust='spacingAndGlyphs'&gt;2.98&lt;/text&gt;&lt;circle cx='136.20' cy='15.08' r='4.09' style='stroke-width: 1.77; stroke: #FFFFFF; fill: #EB5500;' /&gt;&lt;text x='136.20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–4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49.09' y1='15.08' x2='136.20' y2='15.08' style='stroke-width: 2.13; stroke: #D3D3D3; stroke-linecap: butt;' /&gt;&lt;circle cx='149.09' cy='15.08' r='4.09' style='stroke-width: 1.77; stroke: #FFFFFF; fill: #5AC997;' /&gt;&lt;circle cx='136.20' cy='15.08' r='4.09' style='stroke-width: 1.77; stroke: #FFFFFF; fill: #833C97;' /&gt;&lt;text x='149.09' y='9.17' text-anchor='middle' style='font-size: 7.11px;fill: #5AC997; font-family: "Arial";' textLength='17.05px' lengthAdjust='spacingAndGlyphs'&gt;5.52&lt;/text&gt;&lt;text x='136.20' y='9.17' text-anchor='middle' style='font-size: 7.11px;fill: #833C97; font-family: "Arial";' textLength='17.05px' lengthAdjust='spacingAndGlyphs'&gt;4.37&lt;/text&gt;&lt;circle cx='115.07' cy='15.08' r='4.09' style='stroke-width: 1.77; stroke: #FFFFFF; fill: #EB5500;' /&gt;&lt;text x='115.07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tology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–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83.76' y1='15.08' x2='106.03' y2='15.08' style='stroke-width: 2.13; stroke: #D3D3D3; stroke-linecap: butt;' /&gt;&lt;circle cx='83.76' cy='15.08' r='4.09' style='stroke-width: 1.77; stroke: #FFFFFF; fill: #5AC997;' /&gt;&lt;circle cx='106.03' cy='15.08' r='4.09' style='stroke-width: 1.77; stroke: #FFFFFF; fill: #833C97;' /&gt;&lt;text x='83.76' y='9.17' text-anchor='middle' style='font-size: 7.11px;fill: #5AC997; font-family: "Arial";' textLength='17.05px' lengthAdjust='spacingAndGlyphs'&gt;1.69&lt;/text&gt;&lt;text x='106.03' y='9.17' text-anchor='middle' style='font-size: 7.11px;fill: #833C97; font-family: "Arial";' textLength='17.05px' lengthAdjust='spacingAndGlyphs'&gt;2.53&lt;/text&gt;&lt;circle cx='137.57' cy='15.08' r='4.09' style='stroke-width: 1.77; stroke: #FFFFFF; fill: #EB5500;' /&gt;&lt;text x='137.57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–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54.43' y1='15.08' x2='137.57' y2='15.08' style='stroke-width: 2.13; stroke: #D3D3D3; stroke-linecap: butt;' /&gt;&lt;circle cx='154.43' cy='15.08' r='4.09' style='stroke-width: 1.77; stroke: #FFFFFF; fill: #5AC997;' /&gt;&lt;circle cx='137.57' cy='15.08' r='4.09' style='stroke-width: 1.77; stroke: #FFFFFF; fill: #833C97;' /&gt;&lt;text x='154.43' y='9.17' text-anchor='middle' style='font-size: 7.11px;fill: #5AC997; font-family: "Arial";' textLength='17.05px' lengthAdjust='spacingAndGlyphs'&gt;6.08&lt;/text&gt;&lt;text x='137.57' y='9.17' text-anchor='middle' style='font-size: 7.11px;fill: #833C97; font-family: "Arial";' textLength='17.05px' lengthAdjust='spacingAndGlyphs'&gt;4.48&lt;/text&gt;&lt;circle cx='106.03' cy='15.08' r='4.09' style='stroke-width: 1.77; stroke: #FFFFFF; fill: #EB5500;' /&gt;&lt;text x='106.03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–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30.62' cy='15.08' r='4.09' style='stroke-width: 1.77; stroke: #FFFFFF; fill: #EB5500;' /&gt;&lt;text x='130.62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7–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1.86' y1='15.08' x2='130.62' y2='15.08' style='stroke-width: 2.13; stroke: #D3D3D3; stroke-linecap: butt;' /&gt;&lt;circle cx='131.86' cy='15.08' r='4.09' style='stroke-width: 1.77; stroke: #FFFFFF; fill: #5AC997;' /&gt;&lt;circle cx='130.62' cy='15.08' r='4.09' style='stroke-width: 1.77; stroke: #FFFFFF; fill: #833C97;' /&gt;&lt;text x='131.86' y='9.17' text-anchor='middle' style='font-size: 7.11px;fill: #5AC997; font-family: "Arial";' textLength='17.05px' lengthAdjust='spacingAndGlyphs'&gt;4.04&lt;/text&gt;&lt;text x='130.62' y='9.17' text-anchor='middle' style='font-size: 7.11px;fill: #833C97; font-family: "Arial";' textLength='17.05px' lengthAdjust='spacingAndGlyphs'&gt;3.95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–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68.42' y1='15.08' x2='87.24' y2='15.08' style='stroke-width: 2.13; stroke: #D3D3D3; stroke-linecap: butt;' /&gt;&lt;circle cx='68.42' cy='15.08' r='4.09' style='stroke-width: 1.77; stroke: #FFFFFF; fill: #5AC997;' /&gt;&lt;circle cx='87.24' cy='15.08' r='4.09' style='stroke-width: 1.77; stroke: #FFFFFF; fill: #833C97;' /&gt;&lt;text x='68.42' y='9.17' text-anchor='middle' style='font-size: 7.11px;fill: #5AC997; font-family: "Arial";' textLength='17.05px' lengthAdjust='spacingAndGlyphs'&gt;1.28&lt;/text&gt;&lt;text x='87.24' y='9.17' text-anchor='middle' style='font-size: 7.11px;fill: #833C97; font-family: "Arial";' textLength='12.79px' lengthAdjust='spacingAndGlyphs'&gt;1.8&lt;/text&gt;&lt;circle cx='129.63' cy='15.08' r='4.09' style='stroke-width: 1.77; stroke: #FFFFFF; fill: #EB5500;' /&gt;&lt;text x='129.63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–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1.86' y1='15.08' x2='129.63' y2='15.08' style='stroke-width: 2.13; stroke: #D3D3D3; stroke-linecap: butt;' /&gt;&lt;circle cx='131.86' cy='15.08' r='4.09' style='stroke-width: 1.77; stroke: #FFFFFF; fill: #5AC997;' /&gt;&lt;circle cx='129.63' cy='15.08' r='4.09' style='stroke-width: 1.77; stroke: #FFFFFF; fill: #833C97;' /&gt;&lt;text x='131.86' y='9.17' text-anchor='middle' style='font-size: 7.11px;fill: #5AC997; font-family: "Arial";' textLength='17.05px' lengthAdjust='spacingAndGlyphs'&gt;4.04&lt;/text&gt;&lt;text x='129.63' y='9.17' text-anchor='middle' style='font-size: 7.11px;fill: #833C97; font-family: "Arial";' textLength='17.05px' lengthAdjust='spacingAndGlyphs'&gt;3.88&lt;/text&gt;&lt;circle cx='87.24' cy='15.08' r='4.09' style='stroke-width: 1.77; stroke: #FFFFFF; fill: #EB5500;' /&gt;&lt;text x='87.24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–5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3.80' y1='15.08' x2='125.04' y2='15.08' style='stroke-width: 2.13; stroke: #D3D3D3; stroke-linecap: butt;' /&gt;&lt;circle cx='103.80' cy='15.08' r='4.09' style='stroke-width: 1.77; stroke: #FFFFFF; fill: #5AC997;' /&gt;&lt;circle cx='125.04' cy='15.08' r='4.09' style='stroke-width: 1.77; stroke: #FFFFFF; fill: #833C97;' /&gt;&lt;text x='103.80' y='9.17' text-anchor='middle' style='font-size: 7.11px;fill: #5AC997; font-family: "Arial";' textLength='17.05px' lengthAdjust='spacingAndGlyphs'&gt;2.43&lt;/text&gt;&lt;text x='125.04' y='9.17' text-anchor='middle' style='font-size: 7.11px;fill: #833C97; font-family: "Arial";' textLength='17.05px' lengthAdjust='spacingAndGlyphs'&gt;3.57&lt;/text&gt;&lt;circle cx='137.94' cy='15.08' r='4.09' style='stroke-width: 1.77; stroke: #FFFFFF; fill: #EB5500;' /&gt;&lt;text x='137.9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–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4.79' y1='15.08' x2='137.94' y2='15.08' style='stroke-width: 2.13; stroke: #D3D3D3; stroke-linecap: butt;' /&gt;&lt;circle cx='134.79' cy='15.08' r='4.09' style='stroke-width: 1.77; stroke: #FFFFFF; fill: #5AC997;' /&gt;&lt;circle cx='137.94' cy='15.08' r='4.09' style='stroke-width: 1.77; stroke: #FFFFFF; fill: #833C97;' /&gt;&lt;text x='134.79' y='9.17' text-anchor='middle' style='font-size: 7.11px;fill: #5AC997; font-family: "Arial";' textLength='17.05px' lengthAdjust='spacingAndGlyphs'&gt;4.26&lt;/text&gt;&lt;text x='137.94' y='9.17' text-anchor='middle' style='font-size: 7.11px;fill: #833C97; font-family: "Arial";' textLength='17.05px' lengthAdjust='spacingAndGlyphs'&gt;4.51&lt;/text&gt;&lt;circle cx='125.04' cy='15.08' r='4.09' style='stroke-width: 1.77; stroke: #FFFFFF; fill: #EB5500;' /&gt;&lt;text x='125.04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–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5.94' y1='15.08' x2='145.48' y2='15.08' style='stroke-width: 2.13; stroke: #D3D3D3; stroke-linecap: butt;' /&gt;&lt;circle cx='135.94' cy='15.08' r='4.09' style='stroke-width: 1.77; stroke: #FFFFFF; fill: #5AC997;' /&gt;&lt;circle cx='145.48' cy='15.08' r='4.09' style='stroke-width: 1.77; stroke: #FFFFFF; fill: #833C97;' /&gt;&lt;text x='135.94' y='9.17' text-anchor='middle' style='font-size: 7.11px;fill: #5AC997; font-family: "Arial";' textLength='17.05px' lengthAdjust='spacingAndGlyphs'&gt;4.35&lt;/text&gt;&lt;text x='145.48' y='9.17' text-anchor='middle' style='font-size: 7.11px;fill: #833C97; font-family: "Arial";' textLength='17.05px' lengthAdjust='spacingAndGlyphs'&gt;5.17&lt;/text&gt;&lt;circle cx='139.74' cy='15.08' r='4.09' style='stroke-width: 1.77; stroke: #FFFFFF; fill: #EB5500;' /&gt;&lt;text x='139.7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–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58.11' y1='15.08' x2='139.74' y2='15.08' style='stroke-width: 2.13; stroke: #D3D3D3; stroke-linecap: butt;' /&gt;&lt;circle cx='158.11' cy='15.08' r='4.09' style='stroke-width: 1.77; stroke: #FFFFFF; fill: #5AC997;' /&gt;&lt;circle cx='139.74' cy='15.08' r='4.09' style='stroke-width: 1.77; stroke: #FFFFFF; fill: #833C97;' /&gt;&lt;text x='158.11' y='9.17' text-anchor='middle' style='font-size: 7.11px;fill: #5AC997; font-family: "Arial";' textLength='12.79px' lengthAdjust='spacingAndGlyphs'&gt;6.5&lt;/text&gt;&lt;text x='139.74' y='9.17' text-anchor='middle' style='font-size: 7.11px;fill: #833C97; font-family: "Arial";' textLength='17.05px' lengthAdjust='spacingAndGlyphs'&gt;4.66&lt;/text&gt;&lt;circle cx='145.48' cy='15.08' r='4.09' style='stroke-width: 1.77; stroke: #FFFFFF; fill: #EB5500;' /&gt;&lt;text x='145.48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at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-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–1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4.01' y1='15.08' x2='157.17' y2='15.08' style='stroke-width: 2.13; stroke: #D3D3D3; stroke-linecap: butt;' /&gt;&lt;circle cx='134.01' cy='15.08' r='4.09' style='stroke-width: 1.77; stroke: #FFFFFF; fill: #5AC997;' /&gt;&lt;circle cx='157.17' cy='15.08' r='4.09' style='stroke-width: 1.77; stroke: #FFFFFF; fill: #833C97;' /&gt;&lt;text x='134.01' y='9.17' text-anchor='middle' style='font-size: 7.11px;fill: #5AC997; font-family: "Arial";' textLength='12.79px' lengthAdjust='spacingAndGlyphs'&gt;4.2&lt;/text&gt;&lt;text x='157.17' y='9.17' text-anchor='middle' style='font-size: 7.11px;fill: #833C97; font-family: "Arial";' textLength='17.05px' lengthAdjust='spacingAndGlyphs'&gt;6.39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7–3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57.17' cy='15.08' r='4.09' style='stroke-width: 1.77; stroke: #FFFFFF; fill: #EB5500;' /&gt;&lt;text x='157.17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-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–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4.88' y1='15.08' x2='146.01' y2='15.08' style='stroke-width: 2.13; stroke: #D3D3D3; stroke-linecap: butt;' /&gt;&lt;circle cx='124.88' cy='15.08' r='4.09' style='stroke-width: 1.77; stroke: #FFFFFF; fill: #5AC997;' /&gt;&lt;circle cx='146.01' cy='15.08' r='4.09' style='stroke-width: 1.77; stroke: #FFFFFF; fill: #833C97;' /&gt;&lt;text x='124.88' y='9.17' text-anchor='middle' style='font-size: 7.11px;fill: #5AC997; font-family: "Arial";' textLength='17.05px' lengthAdjust='spacingAndGlyphs'&gt;3.56&lt;/text&gt;&lt;text x='146.01' y='9.17' text-anchor='middle' style='font-size: 7.11px;fill: #833C97; font-family: "Arial";' textLength='17.05px' lengthAdjust='spacingAndGlyphs'&gt;5.22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5–1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46.01' cy='15.08' r='4.09' style='stroke-width: 1.77; stroke: #FFFFFF; fill: #EB5500;' /&gt;&lt;text x='146.0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- 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–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2.42' y1='15.08' x2='121.53' y2='15.08' style='stroke-width: 2.13; stroke: #D3D3D3; stroke-linecap: butt;' /&gt;&lt;circle cx='102.42' cy='15.08' r='4.09' style='stroke-width: 1.77; stroke: #FFFFFF; fill: #5AC997;' /&gt;&lt;circle cx='121.53' cy='15.08' r='4.09' style='stroke-width: 1.77; stroke: #FFFFFF; fill: #833C97;' /&gt;&lt;text x='102.42' y='9.17' text-anchor='middle' style='font-size: 7.11px;fill: #5AC997; font-family: "Arial";' textLength='17.05px' lengthAdjust='spacingAndGlyphs'&gt;2.37&lt;/text&gt;&lt;text x='121.53' y='9.17' text-anchor='middle' style='font-size: 7.11px;fill: #833C97; font-family: "Arial";' textLength='17.05px' lengthAdjust='spacingAndGlyphs'&gt;3.35&lt;/text&gt;&lt;circle cx='153.14' cy='15.08' r='4.09' style='stroke-width: 1.77; stroke: #FFFFFF; fill: #EB5500;' /&gt;&lt;text x='153.1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4–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63.99' y1='15.08' x2='153.14' y2='15.08' style='stroke-width: 2.13; stroke: #D3D3D3; stroke-linecap: butt;' /&gt;&lt;circle cx='163.99' cy='15.08' r='4.09' style='stroke-width: 1.77; stroke: #FFFFFF; fill: #5AC997;' /&gt;&lt;circle cx='153.14' cy='15.08' r='4.09' style='stroke-width: 1.77; stroke: #FFFFFF; fill: #833C97;' /&gt;&lt;text x='163.99' y='9.17' text-anchor='middle' style='font-size: 7.11px;fill: #5AC997; font-family: "Arial";' textLength='17.05px' lengthAdjust='spacingAndGlyphs'&gt;7.23&lt;/text&gt;&lt;text x='153.14' y='9.17' text-anchor='middle' style='font-size: 7.11px;fill: #833C97; font-family: "Arial";' textLength='17.05px' lengthAdjust='spacingAndGlyphs'&gt;5.94&lt;/text&gt;&lt;circle cx='121.53' cy='15.08' r='4.09' style='stroke-width: 1.77; stroke: #FFFFFF; fill: #EB5500;' /&gt;&lt;text x='121.53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- 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–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70.95' y1='15.08' x2='87.54' y2='15.08' style='stroke-width: 2.13; stroke: #D3D3D3; stroke-linecap: butt;' /&gt;&lt;circle cx='70.95' cy='15.08' r='4.09' style='stroke-width: 1.77; stroke: #FFFFFF; fill: #5AC997;' /&gt;&lt;circle cx='87.54' cy='15.08' r='4.09' style='stroke-width: 1.77; stroke: #FFFFFF; fill: #833C97;' /&gt;&lt;text x='70.95' y='9.17' text-anchor='middle' style='font-size: 7.11px;fill: #5AC997; font-family: "Arial";' textLength='17.05px' lengthAdjust='spacingAndGlyphs'&gt;1.34&lt;/text&gt;&lt;text x='87.54' y='9.17' text-anchor='middle' style='font-size: 7.11px;fill: #833C97; font-family: "Arial";' textLength='17.05px' lengthAdjust='spacingAndGlyphs'&gt;1.81&lt;/text&gt;&lt;circle cx='116.53' cy='15.08' r='4.09' style='stroke-width: 1.77; stroke: #FFFFFF; fill: #EB5500;' /&gt;&lt;text x='116.53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–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9.92' y1='15.08' x2='116.53' y2='15.08' style='stroke-width: 2.13; stroke: #D3D3D3; stroke-linecap: butt;' /&gt;&lt;circle cx='129.92' cy='15.08' r='4.09' style='stroke-width: 1.77; stroke: #FFFFFF; fill: #5AC997;' /&gt;&lt;circle cx='116.53' cy='15.08' r='4.09' style='stroke-width: 1.77; stroke: #FFFFFF; fill: #833C97;' /&gt;&lt;text x='129.92' y='9.17' text-anchor='middle' style='font-size: 7.11px;fill: #5AC997; font-family: "Arial";' textLength='12.79px' lengthAdjust='spacingAndGlyphs'&gt;3.9&lt;/text&gt;&lt;text x='116.53' y='9.17' text-anchor='middle' style='font-size: 7.11px;fill: #833C97; font-family: "Arial";' textLength='17.05px' lengthAdjust='spacingAndGlyphs'&gt;3.06&lt;/text&gt;&lt;circle cx='87.54' cy='15.08' r='4.09' style='stroke-width: 1.77; stroke: #FFFFFF; fill: #EB5500;' /&gt;&lt;text x='87.54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–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3.84' y1='15.08' x2='58.01' y2='15.08' style='stroke-width: 2.13; stroke: #D3D3D3; stroke-linecap: butt;' /&gt;&lt;circle cx='43.84' cy='15.08' r='4.09' style='stroke-width: 1.77; stroke: #FFFFFF; fill: #5AC997;' /&gt;&lt;circle cx='58.01' cy='15.08' r='4.09' style='stroke-width: 1.77; stroke: #FFFFFF; fill: #833C97;' /&gt;&lt;text x='43.84' y='9.17' text-anchor='middle' style='font-size: 7.11px;fill: #5AC997; font-family: "Arial";' textLength='17.05px' lengthAdjust='spacingAndGlyphs'&gt;0.82&lt;/text&gt;&lt;text x='58.01' y='9.17' text-anchor='middle' style='font-size: 7.11px;fill: #833C97; font-family: "Arial";' textLength='17.05px' lengthAdjust='spacingAndGlyphs'&gt;1.06&lt;/text&gt;&lt;circle cx='78.99' cy='15.08' r='4.09' style='stroke-width: 1.77; stroke: #FFFFFF; fill: #EB5500;' /&gt;&lt;text x='78.99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–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94.42' y1='15.08' x2='78.99' y2='15.08' style='stroke-width: 2.13; stroke: #D3D3D3; stroke-linecap: butt;' /&gt;&lt;circle cx='94.42' cy='15.08' r='4.09' style='stroke-width: 1.77; stroke: #FFFFFF; fill: #5AC997;' /&gt;&lt;circle cx='78.99' cy='15.08' r='4.09' style='stroke-width: 1.77; stroke: #FFFFFF; fill: #833C97;' /&gt;&lt;text x='94.42' y='9.17' text-anchor='middle' style='font-size: 7.11px;fill: #5AC997; font-family: "Arial";' textLength='17.05px' lengthAdjust='spacingAndGlyphs'&gt;2.05&lt;/text&gt;&lt;text x='78.99' y='9.17' text-anchor='middle' style='font-size: 7.11px;fill: #833C97; font-family: "Arial";' textLength='17.05px' lengthAdjust='spacingAndGlyphs'&gt;1.55&lt;/text&gt;&lt;circle cx='58.01' cy='15.08' r='4.09' style='stroke-width: 1.77; stroke: #FFFFFF; fill: #EB5500;' /&gt;&lt;text x='58.0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ear of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 -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–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0.04' y1='15.08' x2='116.71' y2='15.08' style='stroke-width: 2.13; stroke: #D3D3D3; stroke-linecap: butt;' /&gt;&lt;circle cx='100.04' cy='15.08' r='4.09' style='stroke-width: 1.77; stroke: #FFFFFF; fill: #5AC997;' /&gt;&lt;circle cx='116.71' cy='15.08' r='4.09' style='stroke-width: 1.77; stroke: #FFFFFF; fill: #833C97;' /&gt;&lt;text x='100.04' y='9.17' text-anchor='middle' style='font-size: 7.11px;fill: #5AC997; font-family: "Arial";' textLength='17.05px' lengthAdjust='spacingAndGlyphs'&gt;2.27&lt;/text&gt;&lt;text x='116.71' y='9.17' text-anchor='middle' style='font-size: 7.11px;fill: #833C97; font-family: "Arial";' textLength='17.05px' lengthAdjust='spacingAndGlyphs'&gt;3.07&lt;/text&gt;&lt;circle cx='137.07' cy='15.08' r='4.09' style='stroke-width: 1.77; stroke: #FFFFFF; fill: #EB5500;' /&gt;&lt;text x='137.07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–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50.96' y1='15.08' x2='137.07' y2='15.08' style='stroke-width: 2.13; stroke: #D3D3D3; stroke-linecap: butt;' /&gt;&lt;circle cx='150.96' cy='15.08' r='4.09' style='stroke-width: 1.77; stroke: #FFFFFF; fill: #5AC997;' /&gt;&lt;circle cx='137.07' cy='15.08' r='4.09' style='stroke-width: 1.77; stroke: #FFFFFF; fill: #833C97;' /&gt;&lt;text x='150.96' y='9.17' text-anchor='middle' style='font-size: 7.11px;fill: #5AC997; font-family: "Arial";' textLength='17.05px' lengthAdjust='spacingAndGlyphs'&gt;5.71&lt;/text&gt;&lt;text x='137.07' y='9.17' text-anchor='middle' style='font-size: 7.11px;fill: #833C97; font-family: "Arial";' textLength='17.05px' lengthAdjust='spacingAndGlyphs'&gt;4.44&lt;/text&gt;&lt;circle cx='116.71' cy='15.08' r='4.09' style='stroke-width: 1.77; stroke: #FFFFFF; fill: #EB5500;' /&gt;&lt;text x='116.7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6 -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–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90.51' y1='15.08' x2='108.80' y2='15.08' style='stroke-width: 2.13; stroke: #D3D3D3; stroke-linecap: butt;' /&gt;&lt;circle cx='90.51' cy='15.08' r='4.09' style='stroke-width: 1.77; stroke: #FFFFFF; fill: #5AC997;' /&gt;&lt;circle cx='108.80' cy='15.08' r='4.09' style='stroke-width: 1.77; stroke: #FFFFFF; fill: #833C97;' /&gt;&lt;text x='90.51' y='9.17' text-anchor='middle' style='font-size: 7.11px;fill: #5AC997; font-family: "Arial";' textLength='17.05px' lengthAdjust='spacingAndGlyphs'&gt;1.91&lt;/text&gt;&lt;text x='108.80' y='9.17' text-anchor='middle' style='font-size: 7.11px;fill: #833C97; font-family: "Arial";' textLength='17.05px' lengthAdjust='spacingAndGlyphs'&gt;2.66&lt;/text&gt;&lt;circle cx='137.57' cy='15.08' r='4.09' style='stroke-width: 1.77; stroke: #FFFFFF; fill: #EB5500;' /&gt;&lt;text x='137.57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–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49.98' y1='15.08' x2='137.57' y2='15.08' style='stroke-width: 2.13; stroke: #D3D3D3; stroke-linecap: butt;' /&gt;&lt;circle cx='149.98' cy='15.08' r='4.09' style='stroke-width: 1.77; stroke: #FFFFFF; fill: #5AC997;' /&gt;&lt;circle cx='137.57' cy='15.08' r='4.09' style='stroke-width: 1.77; stroke: #FFFFFF; fill: #833C97;' /&gt;&lt;text x='149.98' y='9.17' text-anchor='middle' style='font-size: 7.11px;fill: #5AC997; font-family: "Arial";' textLength='17.05px' lengthAdjust='spacingAndGlyphs'&gt;5.61&lt;/text&gt;&lt;text x='137.57' y='9.17' text-anchor='middle' style='font-size: 7.11px;fill: #833C97; font-family: "Arial";' textLength='17.05px' lengthAdjust='spacingAndGlyphs'&gt;4.48&lt;/text&gt;&lt;circle cx='108.80' cy='15.08' r='4.09' style='stroke-width: 1.77; stroke: #FFFFFF; fill: #EB5500;' /&gt;&lt;text x='108.80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 -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–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1.01' y1='15.08' x2='121.19' y2='15.08' style='stroke-width: 2.13; stroke: #D3D3D3; stroke-linecap: butt;' /&gt;&lt;circle cx='101.01' cy='15.08' r='4.09' style='stroke-width: 1.77; stroke: #FFFFFF; fill: #5AC997;' /&gt;&lt;circle cx='121.19' cy='15.08' r='4.09' style='stroke-width: 1.77; stroke: #FFFFFF; fill: #833C97;' /&gt;&lt;text x='101.01' y='9.17' text-anchor='middle' style='font-size: 7.11px;fill: #5AC997; font-family: "Arial";' textLength='17.05px' lengthAdjust='spacingAndGlyphs'&gt;2.31&lt;/text&gt;&lt;text x='121.19' y='9.17' text-anchor='middle' style='font-size: 7.11px;fill: #833C97; font-family: "Arial";' textLength='17.05px' lengthAdjust='spacingAndGlyphs'&gt;3.33&lt;/text&gt;&lt;circle cx='131.59' cy='15.08' r='4.09' style='stroke-width: 1.77; stroke: #FFFFFF; fill: #EB5500;' /&gt;&lt;text x='131.59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–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43.63' y1='15.08' x2='131.59' y2='15.08' style='stroke-width: 2.13; stroke: #D3D3D3; stroke-linecap: butt;' /&gt;&lt;circle cx='143.63' cy='15.08' r='4.09' style='stroke-width: 1.77; stroke: #FFFFFF; fill: #5AC997;' /&gt;&lt;circle cx='131.59' cy='15.08' r='4.09' style='stroke-width: 1.77; stroke: #FFFFFF; fill: #833C97;' /&gt;&lt;text x='143.63' y='9.17' text-anchor='middle' style='font-size: 7.11px;fill: #5AC997; font-family: "Arial";' textLength='4.26px' lengthAdjust='spacingAndGlyphs'&gt;5&lt;/text&gt;&lt;text x='131.59' y='9.17' text-anchor='middle' style='font-size: 7.11px;fill: #833C97; font-family: "Arial";' textLength='17.05px' lengthAdjust='spacingAndGlyphs'&gt;4.02&lt;/text&gt;&lt;circle cx='121.19' cy='15.08' r='4.09' style='stroke-width: 1.77; stroke: #FFFFFF; fill: #EB5500;' /&gt;&lt;text x='121.19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Mal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- All lung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–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5.82' y1='15.08' x2='62.51' y2='15.08' style='stroke-width: 2.13; stroke: #D3D3D3; stroke-linecap: butt;' /&gt;&lt;circle cx='45.82' cy='15.08' r='4.09' style='stroke-width: 1.77; stroke: #FFFFFF; fill: #5AC997;' /&gt;&lt;circle cx='62.51' cy='15.08' r='4.09' style='stroke-width: 1.77; stroke: #FFFFFF; fill: #833C97;' /&gt;&lt;text x='45.82' y='9.17' text-anchor='middle' style='font-size: 7.11px;fill: #5AC997; font-family: "Arial";' textLength='17.05px' lengthAdjust='spacingAndGlyphs'&gt;0.85&lt;/text&gt;&lt;text x='62.51' y='9.17' text-anchor='middle' style='font-size: 7.11px;fill: #833C97; font-family: "Arial";' textLength='17.05px' lengthAdjust='spacingAndGlyphs'&gt;1.15&lt;/text&gt;&lt;circle cx='114.32' cy='15.08' r='4.09' style='stroke-width: 1.77; stroke: #FFFFFF; fill: #EB5500;' /&gt;&lt;text x='114.32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–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8.04' y1='15.08' x2='114.32' y2='15.08' style='stroke-width: 2.13; stroke: #D3D3D3; stroke-linecap: butt;' /&gt;&lt;circle cx='128.04' cy='15.08' r='4.09' style='stroke-width: 1.77; stroke: #FFFFFF; fill: #5AC997;' /&gt;&lt;circle cx='114.32' cy='15.08' r='4.09' style='stroke-width: 1.77; stroke: #FFFFFF; fill: #833C97;' /&gt;&lt;text x='128.04' y='9.17' text-anchor='middle' style='font-size: 7.11px;fill: #5AC997; font-family: "Arial";' textLength='17.05px' lengthAdjust='spacingAndGlyphs'&gt;3.77&lt;/text&gt;&lt;text x='114.32' y='9.17' text-anchor='middle' style='font-size: 7.11px;fill: #833C97; font-family: "Arial";' textLength='17.05px' lengthAdjust='spacingAndGlyphs'&gt;2.94&lt;/text&gt;&lt;circle cx='62.51' cy='15.08' r='4.09' style='stroke-width: 1.77; stroke: #FFFFFF; fill: #EB5500;' /&gt;&lt;text x='62.5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tology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–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50.79' y1='15.08' x2='65.77' y2='15.08' style='stroke-width: 2.13; stroke: #D3D3D3; stroke-linecap: butt;' /&gt;&lt;circle cx='50.79' cy='15.08' r='4.09' style='stroke-width: 1.77; stroke: #FFFFFF; fill: #5AC997;' /&gt;&lt;circle cx='65.77' cy='15.08' r='4.09' style='stroke-width: 1.77; stroke: #FFFFFF; fill: #833C97;' /&gt;&lt;text x='50.79' y='9.17' text-anchor='middle' style='font-size: 7.11px;fill: #5AC997; font-family: "Arial";' textLength='17.05px' lengthAdjust='spacingAndGlyphs'&gt;0.93&lt;/text&gt;&lt;text x='65.77' y='9.17' text-anchor='middle' style='font-size: 7.11px;fill: #833C97; font-family: "Arial";' textLength='17.05px' lengthAdjust='spacingAndGlyphs'&gt;1.22&lt;/text&gt;&lt;circle cx='117.78' cy='15.08' r='4.09' style='stroke-width: 1.77; stroke: #FFFFFF; fill: #EB5500;' /&gt;&lt;text x='117.78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–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3.88' y1='15.08' x2='117.78' y2='15.08' style='stroke-width: 2.13; stroke: #D3D3D3; stroke-linecap: butt;' /&gt;&lt;circle cx='133.88' cy='15.08' r='4.09' style='stroke-width: 1.77; stroke: #FFFFFF; fill: #5AC997;' /&gt;&lt;circle cx='117.78' cy='15.08' r='4.09' style='stroke-width: 1.77; stroke: #FFFFFF; fill: #833C97;' /&gt;&lt;text x='133.88' y='9.17' text-anchor='middle' style='font-size: 7.11px;fill: #5AC997; font-family: "Arial";' textLength='17.05px' lengthAdjust='spacingAndGlyphs'&gt;4.19&lt;/text&gt;&lt;text x='117.78' y='9.17' text-anchor='middle' style='font-size: 7.11px;fill: #833C97; font-family: "Arial";' textLength='17.05px' lengthAdjust='spacingAndGlyphs'&gt;3.13&lt;/text&gt;&lt;circle cx='65.77' cy='15.08' r='4.09' style='stroke-width: 1.77; stroke: #FFFFFF; fill: #EB5500;' /&gt;&lt;text x='65.77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–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13.94' cy='15.08' r='4.09' style='stroke-width: 1.77; stroke: #FFFFFF; fill: #EB5500;' /&gt;&lt;text x='113.9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–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11.43' y1='15.08' x2='113.94' y2='15.08' style='stroke-width: 2.13; stroke: #D3D3D3; stroke-linecap: butt;' /&gt;&lt;circle cx='111.43' cy='15.08' r='4.09' style='stroke-width: 1.77; stroke: #FFFFFF; fill: #5AC997;' /&gt;&lt;circle cx='113.94' cy='15.08' r='4.09' style='stroke-width: 1.77; stroke: #FFFFFF; fill: #833C97;' /&gt;&lt;text x='111.43' y='9.17' text-anchor='middle' style='font-size: 7.11px;fill: #5AC997; font-family: "Arial";' textLength='17.05px' lengthAdjust='spacingAndGlyphs'&gt;2.79&lt;/text&gt;&lt;text x='113.94' y='9.17' text-anchor='middle' style='font-size: 7.11px;fill: #833C97; font-family: "Arial";' textLength='17.05px' lengthAdjust='spacingAndGlyphs'&gt;2.92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–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2.48' y1='15.08' x2='56.96' y2='15.08' style='stroke-width: 2.13; stroke: #D3D3D3; stroke-linecap: butt;' /&gt;&lt;circle cx='42.48' cy='15.08' r='4.09' style='stroke-width: 1.77; stroke: #FFFFFF; fill: #5AC997;' /&gt;&lt;circle cx='56.96' cy='15.08' r='4.09' style='stroke-width: 1.77; stroke: #FFFFFF; fill: #833C97;' /&gt;&lt;text x='42.48' y='9.17' text-anchor='middle' style='font-size: 7.11px;fill: #5AC997; font-family: "Arial";' textLength='12.79px' lengthAdjust='spacingAndGlyphs'&gt;0.8&lt;/text&gt;&lt;text x='56.96' y='9.17' text-anchor='middle' style='font-size: 7.11px;fill: #833C97; font-family: "Arial";' textLength='17.05px' lengthAdjust='spacingAndGlyphs'&gt;1.04&lt;/text&gt;&lt;circle cx='107.11' cy='15.08' r='4.09' style='stroke-width: 1.77; stroke: #FFFFFF; fill: #EB5500;' /&gt;&lt;text x='107.11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–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9.21' y1='15.08' x2='107.11' y2='15.08' style='stroke-width: 2.13; stroke: #D3D3D3; stroke-linecap: butt;' /&gt;&lt;circle cx='109.21' cy='15.08' r='4.09' style='stroke-width: 1.77; stroke: #FFFFFF; fill: #5AC997;' /&gt;&lt;circle cx='107.11' cy='15.08' r='4.09' style='stroke-width: 1.77; stroke: #FFFFFF; fill: #833C97;' /&gt;&lt;text x='109.21' y='9.17' text-anchor='middle' style='font-size: 7.11px;fill: #5AC997; font-family: "Arial";' textLength='17.05px' lengthAdjust='spacingAndGlyphs'&gt;2.68&lt;/text&gt;&lt;text x='107.11' y='9.17' text-anchor='middle' style='font-size: 7.11px;fill: #833C97; font-family: "Arial";' textLength='17.05px' lengthAdjust='spacingAndGlyphs'&gt;2.58&lt;/text&gt;&lt;circle cx='56.96' cy='15.08' r='4.09' style='stroke-width: 1.77; stroke: #FFFFFF; fill: #EB5500;' /&gt;&lt;text x='56.96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–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56.43' y1='15.08' x2='71.77' y2='15.08' style='stroke-width: 2.13; stroke: #D3D3D3; stroke-linecap: butt;' /&gt;&lt;circle cx='56.43' cy='15.08' r='4.09' style='stroke-width: 1.77; stroke: #FFFFFF; fill: #5AC997;' /&gt;&lt;circle cx='71.77' cy='15.08' r='4.09' style='stroke-width: 1.77; stroke: #FFFFFF; fill: #833C97;' /&gt;&lt;text x='56.43' y='9.17' text-anchor='middle' style='font-size: 7.11px;fill: #5AC997; font-family: "Arial";' textLength='17.05px' lengthAdjust='spacingAndGlyphs'&gt;1.03&lt;/text&gt;&lt;text x='71.77' y='9.17' text-anchor='middle' style='font-size: 7.11px;fill: #833C97; font-family: "Arial";' textLength='17.05px' lengthAdjust='spacingAndGlyphs'&gt;1.36&lt;/text&gt;&lt;circle cx='122.02' cy='15.08' r='4.09' style='stroke-width: 1.77; stroke: #FFFFFF; fill: #EB5500;' /&gt;&lt;text x='122.02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–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17.07' y1='15.08' x2='122.02' y2='15.08' style='stroke-width: 2.13; stroke: #D3D3D3; stroke-linecap: butt;' /&gt;&lt;circle cx='117.07' cy='15.08' r='4.09' style='stroke-width: 1.77; stroke: #FFFFFF; fill: #5AC997;' /&gt;&lt;circle cx='122.02' cy='15.08' r='4.09' style='stroke-width: 1.77; stroke: #FFFFFF; fill: #833C97;' /&gt;&lt;text x='117.07' y='9.17' text-anchor='middle' style='font-size: 7.11px;fill: #5AC997; font-family: "Arial";' textLength='17.05px' lengthAdjust='spacingAndGlyphs'&gt;3.09&lt;/text&gt;&lt;text x='122.02' y='9.17' text-anchor='middle' style='font-size: 7.11px;fill: #833C97; font-family: "Arial";' textLength='17.05px' lengthAdjust='spacingAndGlyphs'&gt;3.38&lt;/text&gt;&lt;circle cx='71.77' cy='15.08' r='4.09' style='stroke-width: 1.77; stroke: #FFFFFF; fill: #EB5500;' /&gt;&lt;text x='71.77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–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8.36' y1='15.08' x2='67.11' y2='15.08' style='stroke-width: 2.13; stroke: #D3D3D3; stroke-linecap: butt;' /&gt;&lt;circle cx='48.36' cy='15.08' r='4.09' style='stroke-width: 1.77; stroke: #FFFFFF; fill: #5AC997;' /&gt;&lt;circle cx='67.11' cy='15.08' r='4.09' style='stroke-width: 1.77; stroke: #FFFFFF; fill: #833C97;' /&gt;&lt;text x='48.36' y='9.17' text-anchor='middle' style='font-size: 7.11px;fill: #5AC997; font-family: "Arial";' textLength='17.05px' lengthAdjust='spacingAndGlyphs'&gt;0.89&lt;/text&gt;&lt;text x='67.11' y='9.17' text-anchor='middle' style='font-size: 7.11px;fill: #833C97; font-family: "Arial";' textLength='17.05px' lengthAdjust='spacingAndGlyphs'&gt;1.25&lt;/text&gt;&lt;circle cx='112.80' cy='15.08' r='4.09' style='stroke-width: 1.77; stroke: #FFFFFF; fill: #EB5500;' /&gt;&lt;text x='112.80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–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4.27' y1='15.08' x2='112.80' y2='15.08' style='stroke-width: 2.13; stroke: #D3D3D3; stroke-linecap: butt;' /&gt;&lt;circle cx='134.27' cy='15.08' r='4.09' style='stroke-width: 1.77; stroke: #FFFFFF; fill: #5AC997;' /&gt;&lt;circle cx='112.80' cy='15.08' r='4.09' style='stroke-width: 1.77; stroke: #FFFFFF; fill: #833C97;' /&gt;&lt;text x='134.27' y='9.17' text-anchor='middle' style='font-size: 7.11px;fill: #5AC997; font-family: "Arial";' textLength='17.05px' lengthAdjust='spacingAndGlyphs'&gt;4.22&lt;/text&gt;&lt;text x='112.80' y='9.17' text-anchor='middle' style='font-size: 7.11px;fill: #833C97; font-family: "Arial";' textLength='17.05px' lengthAdjust='spacingAndGlyphs'&gt;2.86&lt;/text&gt;&lt;circle cx='67.11' cy='15.08' r='4.09' style='stroke-width: 1.77; stroke: #FFFFFF; fill: #EB5500;' /&gt;&lt;text x='67.1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at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-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–5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82.10' y1='15.08' x2='99.31' y2='15.08' style='stroke-width: 2.13; stroke: #D3D3D3; stroke-linecap: butt;' /&gt;&lt;circle cx='82.10' cy='15.08' r='4.09' style='stroke-width: 1.77; stroke: #FFFFFF; fill: #5AC997;' /&gt;&lt;circle cx='99.31' cy='15.08' r='4.09' style='stroke-width: 1.77; stroke: #FFFFFF; fill: #833C97;' /&gt;&lt;text x='82.10' y='9.17' text-anchor='middle' style='font-size: 7.11px;fill: #5AC997; font-family: "Arial";' textLength='17.05px' lengthAdjust='spacingAndGlyphs'&gt;1.64&lt;/text&gt;&lt;text x='99.31' y='9.17' text-anchor='middle' style='font-size: 7.11px;fill: #833C97; font-family: "Arial";' textLength='17.05px' lengthAdjust='spacingAndGlyphs'&gt;2.24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3–28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99.31' cy='15.08' r='4.09' style='stroke-width: 1.77; stroke: #FFFFFF; fill: #EB5500;' /&gt;&lt;text x='99.3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-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–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81.08' y1='15.08' x2='98.32' y2='15.08' style='stroke-width: 2.13; stroke: #D3D3D3; stroke-linecap: butt;' /&gt;&lt;circle cx='81.08' cy='15.08' r='4.09' style='stroke-width: 1.77; stroke: #FFFFFF; fill: #5AC997;' /&gt;&lt;circle cx='98.32' cy='15.08' r='4.09' style='stroke-width: 1.77; stroke: #FFFFFF; fill: #833C97;' /&gt;&lt;text x='81.08' y='9.17' text-anchor='middle' style='font-size: 7.11px;fill: #5AC997; font-family: "Arial";' textLength='17.05px' lengthAdjust='spacingAndGlyphs'&gt;1.61&lt;/text&gt;&lt;text x='98.32' y='9.17' text-anchor='middle' style='font-size: 7.11px;fill: #833C97; font-family: "Arial";' textLength='12.79px' lengthAdjust='spacingAndGlyphs'&gt;2.2&lt;/text&gt;&lt;circle cx='169.64' cy='15.08' r='4.09' style='stroke-width: 1.77; stroke: #FFFFFF; fill: #EB5500;' /&gt;&lt;text x='169.6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4–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69.64' cy='15.08' r='4.09' style='stroke-width: 1.77; stroke: #FFFFFF; fill: #833C97;' /&gt;&lt;text x='169.64' y='9.17' text-anchor='middle' style='font-size: 7.11px;fill: #833C97; font-family: "Arial";' textLength='17.05px' lengthAdjust='spacingAndGlyphs'&gt;8.01&lt;/text&gt;&lt;circle cx='98.32' cy='15.08' r='4.09' style='stroke-width: 1.77; stroke: #FFFFFF; fill: #EB5500;' /&gt;&lt;text x='98.32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- 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–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62.99' y1='15.08' x2='79.69' y2='15.08' style='stroke-width: 2.13; stroke: #D3D3D3; stroke-linecap: butt;' /&gt;&lt;circle cx='62.99' cy='15.08' r='4.09' style='stroke-width: 1.77; stroke: #FFFFFF; fill: #5AC997;' /&gt;&lt;circle cx='79.69' cy='15.08' r='4.09' style='stroke-width: 1.77; stroke: #FFFFFF; fill: #833C97;' /&gt;&lt;text x='62.99' y='9.17' text-anchor='middle' style='font-size: 7.11px;fill: #5AC997; font-family: "Arial";' textLength='17.05px' lengthAdjust='spacingAndGlyphs'&gt;1.16&lt;/text&gt;&lt;text x='79.69' y='9.17' text-anchor='middle' style='font-size: 7.11px;fill: #833C97; font-family: "Arial";' textLength='17.05px' lengthAdjust='spacingAndGlyphs'&gt;1.57&lt;/text&gt;&lt;circle cx='127.60' cy='15.08' r='4.09' style='stroke-width: 1.77; stroke: #FFFFFF; fill: #EB5500;' /&gt;&lt;text x='127.60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–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41.26' y1='15.08' x2='127.60' y2='15.08' style='stroke-width: 2.13; stroke: #D3D3D3; stroke-linecap: butt;' /&gt;&lt;circle cx='141.26' cy='15.08' r='4.09' style='stroke-width: 1.77; stroke: #FFFFFF; fill: #5AC997;' /&gt;&lt;circle cx='127.60' cy='15.08' r='4.09' style='stroke-width: 1.77; stroke: #FFFFFF; fill: #833C97;' /&gt;&lt;text x='141.26' y='9.17' text-anchor='middle' style='font-size: 7.11px;fill: #5AC997; font-family: "Arial";' textLength='17.05px' lengthAdjust='spacingAndGlyphs'&gt;4.79&lt;/text&gt;&lt;text x='127.60' y='9.17' text-anchor='middle' style='font-size: 7.11px;fill: #833C97; font-family: "Arial";' textLength='17.05px' lengthAdjust='spacingAndGlyphs'&gt;3.74&lt;/text&gt;&lt;circle cx='79.69' cy='15.08' r='4.09' style='stroke-width: 1.77; stroke: #FFFFFF; fill: #EB5500;' /&gt;&lt;text x='79.69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- 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–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9.75' y1='15.08' x2='35.89' y2='15.08' style='stroke-width: 2.13; stroke: #D3D3D3; stroke-linecap: butt;' /&gt;&lt;circle cx='19.75' cy='15.08' r='4.09' style='stroke-width: 1.77; stroke: #FFFFFF; fill: #5AC997;' /&gt;&lt;circle cx='35.89' cy='15.08' r='4.09' style='stroke-width: 1.77; stroke: #FFFFFF; fill: #833C97;' /&gt;&lt;text x='19.75' y='9.17' text-anchor='middle' style='font-size: 7.11px;fill: #5AC997; font-family: "Arial";' textLength='17.05px' lengthAdjust='spacingAndGlyphs'&gt;0.53&lt;/text&gt;&lt;text x='35.89' y='9.17' text-anchor='middle' style='font-size: 7.11px;fill: #833C97; font-family: "Arial";' textLength='17.05px' lengthAdjust='spacingAndGlyphs'&gt;0.71&lt;/text&gt;&lt;circle cx='97.30' cy='15.08' r='4.09' style='stroke-width: 1.77; stroke: #FFFFFF; fill: #EB5500;' /&gt;&lt;text x='97.30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–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10.23' y1='15.08' x2='97.30' y2='15.08' style='stroke-width: 2.13; stroke: #D3D3D3; stroke-linecap: butt;' /&gt;&lt;circle cx='110.23' cy='15.08' r='4.09' style='stroke-width: 1.77; stroke: #FFFFFF; fill: #5AC997;' /&gt;&lt;circle cx='97.30' cy='15.08' r='4.09' style='stroke-width: 1.77; stroke: #FFFFFF; fill: #833C97;' /&gt;&lt;text x='110.23' y='9.17' text-anchor='middle' style='font-size: 7.11px;fill: #5AC997; font-family: "Arial";' textLength='17.05px' lengthAdjust='spacingAndGlyphs'&gt;2.73&lt;/text&gt;&lt;text x='97.30' y='9.17' text-anchor='middle' style='font-size: 7.11px;fill: #833C97; font-family: "Arial";' textLength='17.05px' lengthAdjust='spacingAndGlyphs'&gt;2.16&lt;/text&gt;&lt;circle cx='35.89' cy='15.08' r='4.09' style='stroke-width: 1.77; stroke: #FFFFFF; fill: #EB5500;' /&gt;&lt;text x='35.89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–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67.55' cy='15.08' r='4.09' style='stroke-width: 1.77; stroke: #FFFFFF; fill: #EB5500;' /&gt;&lt;text x='67.55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–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80.74' y1='15.08' x2='67.55' y2='15.08' style='stroke-width: 2.13; stroke: #D3D3D3; stroke-linecap: butt;' /&gt;&lt;circle cx='80.74' cy='15.08' r='4.09' style='stroke-width: 1.77; stroke: #FFFFFF; fill: #5AC997;' /&gt;&lt;circle cx='67.55' cy='15.08' r='4.09' style='stroke-width: 1.77; stroke: #FFFFFF; fill: #833C97;' /&gt;&lt;text x='80.74' y='9.17' text-anchor='middle' style='font-size: 7.11px;fill: #5AC997; font-family: "Arial";' textLength='12.79px' lengthAdjust='spacingAndGlyphs'&gt;1.6&lt;/text&gt;&lt;text x='67.55' y='9.17' text-anchor='middle' style='font-size: 7.11px;fill: #833C97; font-family: "Arial";' textLength='17.05px' lengthAdjust='spacingAndGlyphs'&gt;1.26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ear of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 -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–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1.78' y1='15.08' x2='57.49' y2='15.08' style='stroke-width: 2.13; stroke: #D3D3D3; stroke-linecap: butt;' /&gt;&lt;circle cx='41.78' cy='15.08' r='4.09' style='stroke-width: 1.77; stroke: #FFFFFF; fill: #5AC997;' /&gt;&lt;circle cx='57.49' cy='15.08' r='4.09' style='stroke-width: 1.77; stroke: #FFFFFF; fill: #833C97;' /&gt;&lt;text x='41.78' y='9.17' text-anchor='middle' style='font-size: 7.11px;fill: #5AC997; font-family: "Arial";' textLength='17.05px' lengthAdjust='spacingAndGlyphs'&gt;0.79&lt;/text&gt;&lt;text x='57.49' y='9.17' text-anchor='middle' style='font-size: 7.11px;fill: #833C97; font-family: "Arial";' textLength='17.05px' lengthAdjust='spacingAndGlyphs'&gt;1.05&lt;/text&gt;&lt;circle cx='113.94' cy='15.08' r='4.09' style='stroke-width: 1.77; stroke: #FFFFFF; fill: #EB5500;' /&gt;&lt;text x='113.9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–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7.16' y1='15.08' x2='113.94' y2='15.08' style='stroke-width: 2.13; stroke: #D3D3D3; stroke-linecap: butt;' /&gt;&lt;circle cx='127.16' cy='15.08' r='4.09' style='stroke-width: 1.77; stroke: #FFFFFF; fill: #5AC997;' /&gt;&lt;circle cx='113.94' cy='15.08' r='4.09' style='stroke-width: 1.77; stroke: #FFFFFF; fill: #833C97;' /&gt;&lt;text x='127.16' y='9.17' text-anchor='middle' style='font-size: 7.11px;fill: #5AC997; font-family: "Arial";' textLength='17.05px' lengthAdjust='spacingAndGlyphs'&gt;3.71&lt;/text&gt;&lt;text x='113.94' y='9.17' text-anchor='middle' style='font-size: 7.11px;fill: #833C97; font-family: "Arial";' textLength='17.05px' lengthAdjust='spacingAndGlyphs'&gt;2.92&lt;/text&gt;&lt;circle cx='57.49' cy='15.08' r='4.09' style='stroke-width: 1.77; stroke: #FFFFFF; fill: #EB5500;' /&gt;&lt;text x='57.49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6 -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–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51.38' y1='15.08' x2='67.55' y2='15.08' style='stroke-width: 2.13; stroke: #D3D3D3; stroke-linecap: butt;' /&gt;&lt;circle cx='51.38' cy='15.08' r='4.09' style='stroke-width: 1.77; stroke: #FFFFFF; fill: #5AC997;' /&gt;&lt;circle cx='67.55' cy='15.08' r='4.09' style='stroke-width: 1.77; stroke: #FFFFFF; fill: #833C97;' /&gt;&lt;text x='51.38' y='9.17' text-anchor='middle' style='font-size: 7.11px;fill: #5AC997; font-family: "Arial";' textLength='17.05px' lengthAdjust='spacingAndGlyphs'&gt;0.94&lt;/text&gt;&lt;text x='67.55' y='9.17' text-anchor='middle' style='font-size: 7.11px;fill: #833C97; font-family: "Arial";' textLength='17.05px' lengthAdjust='spacingAndGlyphs'&gt;1.26&lt;/text&gt;&lt;circle cx='118.13' cy='15.08' r='4.09' style='stroke-width: 1.77; stroke: #FFFFFF; fill: #EB5500;' /&gt;&lt;text x='118.13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–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2.27' y1='15.08' x2='118.13' y2='15.08' style='stroke-width: 2.13; stroke: #D3D3D3; stroke-linecap: butt;' /&gt;&lt;circle cx='132.27' cy='15.08' r='4.09' style='stroke-width: 1.77; stroke: #FFFFFF; fill: #5AC997;' /&gt;&lt;circle cx='118.13' cy='15.08' r='4.09' style='stroke-width: 1.77; stroke: #FFFFFF; fill: #833C97;' /&gt;&lt;text x='132.27' y='9.17' text-anchor='middle' style='font-size: 7.11px;fill: #5AC997; font-family: "Arial";' textLength='17.05px' lengthAdjust='spacingAndGlyphs'&gt;4.07&lt;/text&gt;&lt;text x='118.13' y='9.17' text-anchor='middle' style='font-size: 7.11px;fill: #833C97; font-family: "Arial";' textLength='17.05px' lengthAdjust='spacingAndGlyphs'&gt;3.15&lt;/text&gt;&lt;circle cx='67.55' cy='15.08' r='4.09' style='stroke-width: 1.77; stroke: #FFFFFF; fill: #EB5500;' /&gt;&lt;text x='67.55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 -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–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5.17' y1='15.08' x2='62.51' y2='15.08' style='stroke-width: 2.13; stroke: #D3D3D3; stroke-linecap: butt;' /&gt;&lt;circle cx='45.17' cy='15.08' r='4.09' style='stroke-width: 1.77; stroke: #FFFFFF; fill: #5AC997;' /&gt;&lt;circle cx='62.51' cy='15.08' r='4.09' style='stroke-width: 1.77; stroke: #FFFFFF; fill: #833C97;' /&gt;&lt;text x='45.17' y='9.17' text-anchor='middle' style='font-size: 7.11px;fill: #5AC997; font-family: "Arial";' textLength='17.05px' lengthAdjust='spacingAndGlyphs'&gt;0.84&lt;/text&gt;&lt;text x='62.51' y='9.17' text-anchor='middle' style='font-size: 7.11px;fill: #833C97; font-family: "Arial";' textLength='17.05px' lengthAdjust='spacingAndGlyphs'&gt;1.15&lt;/text&gt;&lt;circle cx='107.32' cy='15.08' r='4.09' style='stroke-width: 1.77; stroke: #FFFFFF; fill: #EB5500;' /&gt;&lt;text x='107.32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–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0.70' y1='15.08' x2='107.32' y2='15.08' style='stroke-width: 2.13; stroke: #D3D3D3; stroke-linecap: butt;' /&gt;&lt;circle cx='120.70' cy='15.08' r='4.09' style='stroke-width: 1.77; stroke: #FFFFFF; fill: #5AC997;' /&gt;&lt;circle cx='107.32' cy='15.08' r='4.09' style='stroke-width: 1.77; stroke: #FFFFFF; fill: #833C97;' /&gt;&lt;text x='120.70' y='9.17' text-anchor='middle' style='font-size: 7.11px;fill: #5AC997; font-family: "Arial";' textLength='12.79px' lengthAdjust='spacingAndGlyphs'&gt;3.3&lt;/text&gt;&lt;text x='107.32' y='9.17' text-anchor='middle' style='font-size: 7.11px;fill: #833C97; font-family: "Arial";' textLength='17.05px' lengthAdjust='spacingAndGlyphs'&gt;2.59&lt;/text&gt;&lt;circle cx='62.51' cy='15.08' r='4.09' style='stroke-width: 1.77; stroke: #FFFFFF; fill: #EB5500;' /&gt;&lt;text x='62.5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tes: O</w:t>
            </w:r>
            {\sub 
            <w:r>
              <w:rPr>
                <w:rFonts w:ascii="Calibri" w:hAnsi="Calibri"/>
                <w:sz w:val="20"/>
              </w:rPr>
              <w:t xml:space="preserve">SIR1</w:t>
            </w:r>
            }
            <w:r>
              <w:rPr>
                <w:rFonts w:ascii="Calibri" w:hAnsi="Calibri"/>
                <w:sz w:val="20"/>
              </w:rPr>
              <w:t xml:space="preserve"> number of cases observed in the data for 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  <w:r>
              <w:rPr>
                <w:rFonts w:ascii="Calibri" w:hAnsi="Calibri"/>
                <w:sz w:val="20"/>
              </w:rPr>
              <w:t xml:space="preserve">; O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  <w:r>
              <w:rPr>
                <w:rFonts w:ascii="Calibri" w:hAnsi="Calibri"/>
                <w:sz w:val="20"/>
              </w:rPr>
              <w:t xml:space="preserve"> number of cases observed in the data for SIR2</w:t>
            </w:r>
            {\sub 
            <w:r>
              <w:rPr>
                <w:rFonts w:ascii="Calibri" w:hAnsi="Calibri"/>
                <w:sz w:val="20"/>
              </w:rPr>
              <w:t xml:space="preserve">sub</w:t>
            </w:r>
            }
            <w:r>
              <w:rPr>
                <w:rFonts w:ascii="Calibri" w:hAnsi="Calibri"/>
                <w:sz w:val="20"/>
              </w:rPr>
              <w:t xml:space="preserve">, ZfKD data O</w:t>
            </w:r>
            {\sub 
            <w:r>
              <w:rPr>
                <w:rFonts w:ascii="Calibri" w:hAnsi="Calibri"/>
                <w:sz w:val="20"/>
              </w:rPr>
              <w:t xml:space="preserve">SIR1</w:t>
            </w:r>
            }
            <w:r>
              <w:rPr>
                <w:rFonts w:ascii="Calibri" w:hAnsi="Calibri"/>
                <w:sz w:val="20"/>
              </w:rPr>
              <w:t xml:space="preserve"> = O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  <w:r>
              <w:rPr>
                <w:rFonts w:ascii="Calibri" w:hAnsi="Calibri"/>
                <w:sz w:val="20"/>
              </w:rPr>
              <w:t xml:space="preserve">; SEER Surveillance, Epidemiology, and End Results Program; SIR standardized incidence ratio; 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  <w:r>
              <w:rPr>
                <w:rFonts w:ascii="Calibri" w:hAnsi="Calibri"/>
                <w:sz w:val="20"/>
              </w:rPr>
              <w:t xml:space="preserve"> unadjusted SIR using age-, sex-, region-, period-specific reference rates; SIR2</w:t>
            </w:r>
            {\sub 
            <w:r>
              <w:rPr>
                <w:rFonts w:ascii="Calibri" w:hAnsi="Calibri"/>
                <w:sz w:val="20"/>
              </w:rPr>
              <w:t xml:space="preserve">sub</w:t>
            </w:r>
            }
            <w:r>
              <w:rPr>
                <w:rFonts w:ascii="Calibri" w:hAnsi="Calibri"/>
                <w:sz w:val="20"/>
              </w:rPr>
              <w:t xml:space="preserve"> histological subtype-specific SIR using age-, sex-, region-, period- and histology-specific reference rates and excluding same-histology group SPLC from observed and expected; SIR3</w:t>
            </w:r>
            {\sub 
            <w:r>
              <w:rPr>
                <w:rFonts w:ascii="Calibri" w:hAnsi="Calibri"/>
                <w:sz w:val="20"/>
              </w:rPr>
              <w:t xml:space="preserve">IARC</w:t>
            </w:r>
            }
            <w:r>
              <w:rPr>
                <w:rFonts w:ascii="Calibri" w:hAnsi="Calibri"/>
                <w:sz w:val="20"/>
              </w:rPr>
              <w:t xml:space="preserve"> unadjusted SIR but only counting international primaries (IARC/IACR MP rules), for ZfKD data 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  <w:r>
              <w:rPr>
                <w:rFonts w:ascii="Calibri" w:hAnsi="Calibri"/>
                <w:sz w:val="20"/>
              </w:rPr>
              <w:t xml:space="preserve"> = SIR3</w:t>
            </w:r>
            {\sub 
            <w:r>
              <w:rPr>
                <w:rFonts w:ascii="Calibri" w:hAnsi="Calibri"/>
                <w:sz w:val="20"/>
              </w:rPr>
              <w:t xml:space="preserve">IARC</w:t>
            </w:r>
            }
            <w:r>
              <w:rPr>
                <w:rFonts w:ascii="Calibri" w:hAnsi="Calibri"/>
                <w:sz w:val="20"/>
              </w:rPr>
              <w:t xml:space="preserve">; SIR4</w:t>
            </w:r>
            {\sub 
            <w:r>
              <w:rPr>
                <w:rFonts w:ascii="Calibri" w:hAnsi="Calibri"/>
                <w:sz w:val="20"/>
              </w:rPr>
              <w:t xml:space="preserve">subIARC</w:t>
            </w:r>
            }
            <w:r>
              <w:rPr>
                <w:rFonts w:ascii="Calibri" w:hAnsi="Calibri"/>
                <w:sz w:val="20"/>
              </w:rPr>
              <w:t xml:space="preserve"> histological subtype-specific SIR but only counting international primaries (IARC/IACR MP rules), for ZfKD data SIR2</w:t>
            </w:r>
            {\sub 
            <w:r>
              <w:rPr>
                <w:rFonts w:ascii="Calibri" w:hAnsi="Calibri"/>
                <w:sz w:val="20"/>
              </w:rPr>
              <w:t xml:space="preserve">sub</w:t>
            </w:r>
            }
            <w:r>
              <w:rPr>
                <w:rFonts w:ascii="Calibri" w:hAnsi="Calibri"/>
                <w:sz w:val="20"/>
              </w:rPr>
              <w:t xml:space="preserve"> = SIR4</w:t>
            </w:r>
            {\sub 
            <w:r>
              <w:rPr>
                <w:rFonts w:ascii="Calibri" w:hAnsi="Calibri"/>
                <w:sz w:val="20"/>
              </w:rPr>
              <w:t xml:space="preserve">subIARC</w:t>
            </w:r>
            }
            <w:r>
              <w:rPr>
                <w:rFonts w:ascii="Calibri" w:hAnsi="Calibri"/>
                <w:sz w:val="20"/>
              </w:rPr>
              <w:t xml:space="preserve">; SPLC second primary lung cancer; x censored counts of observed smaller than 5 for data privacy reasons; ZfKD German Centre for Cancer Registry Dat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1T11:28:37Z</dcterms:created>
  <dcterms:modified xsi:type="dcterms:W3CDTF">2024-03-01T11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